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essió-de-dispositius-entre-abbreviation-company-donor-i-name-person-manager"/>
      <w:bookmarkEnd w:id="21"/>
      <w:r>
        <w:t xml:space="preserve">Conveni de cessió de dispositius entre</w:t>
      </w:r>
      <w:r>
        <w:t xml:space="preserve"> </w:t>
      </w:r>
      <w:r>
        <w:t xml:space="preserve">@abbreviation-company-donor</w:t>
      </w:r>
      <w:r>
        <w:t xml:space="preserve"> </w:t>
      </w:r>
      <w:r>
        <w:t xml:space="preserve">i</w:t>
      </w:r>
      <w:r>
        <w:t xml:space="preserve"> </w:t>
      </w:r>
      <w:r>
        <w:t xml:space="preserve">@name-person-manager</w:t>
      </w:r>
    </w:p>
    <w:p>
      <w:pPr>
        <w:pStyle w:val="BlockText"/>
      </w:pPr>
      <w:r>
        <w:t xml:space="preserve">Versió 0 Revisió 9, 10 de Diciembre 2016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 </w:t>
      </w:r>
      <w:r>
        <w:t xml:space="preserve">@position-person-dono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dono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dono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donor</w:t>
      </w:r>
      <w:r>
        <w:t xml:space="preserve"> </w:t>
      </w:r>
      <w:r>
        <w:t xml:space="preserve">i CIF</w:t>
      </w:r>
      <w:r>
        <w:t xml:space="preserve"> </w:t>
      </w:r>
      <w:r>
        <w:t xml:space="preserve">@vat-dono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manag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manag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La cessionària és:</w:t>
      </w:r>
      <w:r>
        <w:br w:type="textWrapping"/>
      </w:r>
      <w:r>
        <w:t xml:space="preserve">&gt;</w:t>
      </w:r>
      <w:r>
        <w:t xml:space="preserve"> </w:t>
      </w:r>
      <w:r>
        <w:rPr>
          <w:i/>
        </w:rPr>
        <w:t xml:space="preserve">explicació del tipus d’entitat què és, quina és la seva missió i la finalitat d’interès públic i social per al compliment de la qual està interessada en la donació del maquinari de la cedent</w:t>
      </w:r>
    </w:p>
    <w:p>
      <w:pPr>
        <w:pStyle w:val="BlockText"/>
      </w:pPr>
      <w:r>
        <w:t xml:space="preserve">Exemple: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FirstParagraph"/>
      </w:pP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i prèviament ha utilitzat un maquinari per al funcionament del seus serveis i activitats, maquinari completament amortitzat econòmicament i sense utilització actual.</w:t>
      </w:r>
    </w:p>
    <w:p>
      <w:pPr>
        <w:pStyle w:val="BodyText"/>
      </w:pPr>
      <w:r>
        <w:t xml:space="preserve">La cessionària està interessada en la donació del maquinari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4" w:name="pactes"/>
      <w:bookmarkEnd w:id="24"/>
      <w:r>
        <w:t xml:space="preserve">PACTES</w:t>
      </w:r>
    </w:p>
    <w:p>
      <w:pPr>
        <w:pStyle w:val="Heading3"/>
      </w:pPr>
      <w:bookmarkStart w:id="25" w:name="objecte"/>
      <w:bookmarkEnd w:id="25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6" w:name="condicions-de-la-donació"/>
      <w:bookmarkEnd w:id="26"/>
      <w:r>
        <w:t xml:space="preserve">2. CONDICIONS DE LA DONACIÓ</w:t>
      </w:r>
    </w:p>
    <w:p>
      <w:pPr>
        <w:pStyle w:val="FirstParagraph"/>
      </w:pPr>
      <w:r>
        <w:t xml:space="preserve">2.1 La cedent dóna i assigna a la cessionària el maquinari que funciona i supera les proves de rendiment, en endavant</w:t>
      </w:r>
      <w:r>
        <w:t xml:space="preserve"> </w:t>
      </w:r>
      <w:r>
        <w:rPr>
          <w:i/>
        </w:rPr>
        <w:t xml:space="preserve">per a reutilitzar</w:t>
      </w:r>
      <w:r>
        <w:t xml:space="preserve">, i el maquinari que no funciona o té baix rendiment, en endavant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però que pot ser reparat, actualitzat o reciclat.</w:t>
      </w:r>
    </w:p>
    <w:p>
      <w:pPr>
        <w:pStyle w:val="BodyText"/>
      </w:pPr>
      <w:r>
        <w:t xml:space="preserve">2.2. La cessionària es compromet a complir totes les obligacions de la cedent en relació amb el maquinari i l’ús del mateix i a notificar el seu darrer destí, que pot ser: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que la cessionària cedeix als receptors, la cessionària informarà a la cedent de la ubicació geogràfica del maquinari, l’entitat que en fa reús i en cas que ja no s’usi, la data i ubicació del punt verd on s’ha portat a reciclar.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que la cessionària cedeix als proveïdors (entitats que proveeixen de serveis a la cessionària), la cessionària informarà a la cedent de les dades del proveïdor, tipologia d’entitat i la ubicació geogràfica del proveïdor.</w:t>
      </w:r>
    </w:p>
    <w:p>
      <w:pPr>
        <w:numPr>
          <w:numId w:val="1001"/>
          <w:ilvl w:val="0"/>
        </w:numPr>
      </w:pPr>
      <w:r>
        <w:t xml:space="preserve">La cessionària o els proveïdors no poden crear benefici econòmic amb el maquinari donat, no poden vendre’l, aquest s’ha de cedir gratuïtament i indefinidament en caràcter de comodat.</w:t>
      </w:r>
    </w:p>
    <w:p>
      <w:pPr>
        <w:numPr>
          <w:numId w:val="1001"/>
          <w:ilvl w:val="0"/>
        </w:numPr>
      </w:pPr>
      <w:r>
        <w:t xml:space="preserve">En cas que la cessionària o els seus proveïdors hagin de facturar serveis al receptor:</w:t>
      </w:r>
    </w:p>
    <w:p>
      <w:pPr>
        <w:pStyle w:val="FirstParagraph"/>
      </w:pPr>
      <w:r>
        <w:t xml:space="preserve">d.1) El cost total dels serveis ha d’estar per sota del preu de venda del maquinari en el mercat de segona mà.</w:t>
      </w:r>
    </w:p>
    <w:p>
      <w:pPr>
        <w:pStyle w:val="BodyText"/>
      </w:pPr>
      <w:r>
        <w:t xml:space="preserve">d.2) Els proveïdors que participen de la prestació de serveis han de ser entitats sense ànim de lucre.</w:t>
      </w:r>
    </w:p>
    <w:p>
      <w:pPr>
        <w:pStyle w:val="Compact"/>
        <w:numPr>
          <w:numId w:val="1002"/>
          <w:ilvl w:val="0"/>
        </w:numPr>
      </w:pPr>
      <w:r>
        <w:t xml:space="preserve">La cessionària i la cedent es comprometen als acords establerts a l’annex del present conveni.</w:t>
      </w:r>
    </w:p>
    <w:p>
      <w:pPr>
        <w:pStyle w:val="FirstParagraph"/>
      </w:pPr>
      <w:r>
        <w:t xml:space="preserve">2.3. La cessionària es compromet a fer tots els actes i gestions per tal de que:</w:t>
      </w:r>
    </w:p>
    <w:p>
      <w:pPr>
        <w:numPr>
          <w:numId w:val="1003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que se’n vulguin desfer, el retornin a la cessionària o el portin a en un punt autoritzat de reciclatge.</w:t>
      </w:r>
    </w:p>
    <w:p>
      <w:pPr>
        <w:numPr>
          <w:numId w:val="1003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utilització al reciclatge.</w:t>
      </w:r>
    </w:p>
    <w:p>
      <w:pPr>
        <w:numPr>
          <w:numId w:val="1003"/>
          <w:ilvl w:val="0"/>
        </w:numPr>
      </w:pPr>
      <w:r>
        <w:t xml:space="preserve">Els receptors del maquinari que tinguin web han d’indicar de forma clara i visible a la seva web que el maquinari ha estat cedit per</w:t>
      </w:r>
      <w:r>
        <w:t xml:space="preserve"> </w:t>
      </w:r>
      <w:r>
        <w:t xml:space="preserve">@abbreviation-company-donor</w:t>
      </w:r>
      <w:r>
        <w:t xml:space="preserve">, amb intermediació de</w:t>
      </w:r>
      <w:r>
        <w:t xml:space="preserve"> </w:t>
      </w:r>
      <w:r>
        <w:t xml:space="preserve">@name-company-manager</w:t>
      </w:r>
      <w:r>
        <w:t xml:space="preserve">, i per a una finalitat sense ànim de lucre.</w:t>
      </w:r>
    </w:p>
    <w:p>
      <w:pPr>
        <w:pStyle w:val="FirstParagraph"/>
      </w:pPr>
      <w:r>
        <w:t xml:space="preserve">2.4. La cedent lliura el maquinari prèvia eliminació de les dades en compliment de la Llei de Protecció de dades de caràcter personal i eximeix a la cessionària d’aquesta responsabilitat.</w:t>
      </w:r>
    </w:p>
    <w:p>
      <w:pPr>
        <w:pStyle w:val="BodyText"/>
      </w:pPr>
      <w:r>
        <w:t xml:space="preserve">2.5. En el moment de la cessió del maquinari, la cedent permet a la cessionària lliurar el maquinari als proveïdors i aquest lliurament es pot realitzar a les mateixes instal•lacions de la cedent i no requereix que la cessionària hi sigui presencialmen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lliurar telemàticament a la cedent un albarà, on constarà:</w:t>
      </w:r>
    </w:p>
    <w:p>
      <w:pPr>
        <w:pStyle w:val="Compact"/>
        <w:numPr>
          <w:numId w:val="1004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4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4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4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4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10 dies naturals després de la donació), la cessionària o els seus proveïdors han de lliurar digitalment a la cedent un certificat amb la relació del maquinari que s’ha enviat a reciclar i el que s’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a denúncia d’una de les parts feta amb un mínim de dos mesos d’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56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185cbb4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f9787f0b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3b86cf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172c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